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93019" w14:textId="77777777" w:rsidR="00A000FA" w:rsidRPr="00390355" w:rsidRDefault="00A000FA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A06EBE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0695A97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692B67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56F89B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303F792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A3D62B3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0002B85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192538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59B1D1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AB7B3E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47E6A42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0BF33AE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22E5B8C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277AF2B0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32BD01D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7FC358D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419F2EA6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12CD7AA3" w14:textId="77777777" w:rsidR="009341C5" w:rsidRPr="00390355" w:rsidRDefault="009341C5" w:rsidP="00C93634">
      <w:pPr>
        <w:jc w:val="right"/>
        <w:rPr>
          <w:rFonts w:ascii="Arial" w:hAnsi="Arial" w:cs="Arial"/>
          <w:i/>
          <w:sz w:val="32"/>
          <w:szCs w:val="32"/>
        </w:rPr>
      </w:pPr>
    </w:p>
    <w:p w14:paraId="6FE67B01" w14:textId="77777777" w:rsidR="009341C5" w:rsidRPr="00A300B1" w:rsidRDefault="009341C5" w:rsidP="00C93634">
      <w:pPr>
        <w:jc w:val="right"/>
        <w:rPr>
          <w:rFonts w:ascii="Arial" w:hAnsi="Arial" w:cs="Arial"/>
          <w:i/>
          <w:color w:val="404040"/>
          <w:sz w:val="32"/>
          <w:szCs w:val="32"/>
        </w:rPr>
      </w:pPr>
    </w:p>
    <w:p w14:paraId="7809D39D" w14:textId="7CB2DAAD" w:rsidR="00C93634" w:rsidRPr="00A300B1" w:rsidRDefault="00C93634" w:rsidP="00C93634">
      <w:pPr>
        <w:jc w:val="right"/>
        <w:rPr>
          <w:rFonts w:ascii="Times" w:hAnsi="Times" w:cs="Times"/>
          <w:i/>
          <w:color w:val="404040"/>
          <w:sz w:val="32"/>
          <w:szCs w:val="32"/>
        </w:rPr>
      </w:pPr>
      <w:r w:rsidRPr="00A300B1">
        <w:rPr>
          <w:rFonts w:ascii="Times" w:hAnsi="Times" w:cs="Times"/>
          <w:i/>
          <w:color w:val="404040"/>
          <w:sz w:val="32"/>
          <w:szCs w:val="32"/>
        </w:rPr>
        <w:t>UNIVERSITÀ DEGLI STUDI DELL’AQUILA</w:t>
      </w:r>
    </w:p>
    <w:p w14:paraId="747C0A24" w14:textId="571389C5" w:rsidR="006275EA" w:rsidRPr="00A300B1" w:rsidRDefault="006275EA" w:rsidP="00C93634">
      <w:pPr>
        <w:jc w:val="right"/>
        <w:rPr>
          <w:rFonts w:ascii="Times" w:hAnsi="Times" w:cs="Times"/>
          <w:i/>
          <w:color w:val="404040"/>
          <w:sz w:val="32"/>
          <w:szCs w:val="32"/>
        </w:rPr>
      </w:pPr>
      <w:r w:rsidRPr="00A300B1">
        <w:rPr>
          <w:rFonts w:ascii="Times" w:hAnsi="Times" w:cs="Times"/>
          <w:i/>
          <w:color w:val="404040"/>
          <w:sz w:val="32"/>
          <w:szCs w:val="32"/>
        </w:rPr>
        <w:t>Dipartimento di Ingegneria Civile, Edile-Architettura, Ambientale</w:t>
      </w:r>
    </w:p>
    <w:p w14:paraId="2C0830C9" w14:textId="77777777" w:rsidR="00A000FA" w:rsidRPr="00A300B1" w:rsidRDefault="00A000FA" w:rsidP="00A000FA">
      <w:pPr>
        <w:rPr>
          <w:rFonts w:ascii="Times" w:hAnsi="Times" w:cs="Times"/>
          <w:color w:val="404040"/>
          <w:sz w:val="32"/>
          <w:szCs w:val="32"/>
        </w:rPr>
      </w:pPr>
    </w:p>
    <w:p w14:paraId="51446782" w14:textId="77777777" w:rsidR="00A000FA" w:rsidRPr="00A300B1" w:rsidRDefault="00C93634" w:rsidP="00C93634">
      <w:pPr>
        <w:jc w:val="right"/>
        <w:rPr>
          <w:rFonts w:ascii="Times" w:hAnsi="Times" w:cs="Times"/>
          <w:color w:val="404040"/>
          <w:sz w:val="32"/>
          <w:szCs w:val="32"/>
        </w:rPr>
      </w:pPr>
      <w:r w:rsidRPr="00A300B1">
        <w:rPr>
          <w:rFonts w:ascii="Times" w:hAnsi="Times" w:cs="Times"/>
          <w:color w:val="404040"/>
          <w:sz w:val="32"/>
          <w:szCs w:val="32"/>
        </w:rPr>
        <w:t>DOTTORATO DI RICERCA</w:t>
      </w:r>
    </w:p>
    <w:p w14:paraId="4843D3EC" w14:textId="5FC25A92" w:rsidR="00C93634" w:rsidRPr="00A300B1" w:rsidRDefault="00C93634" w:rsidP="00C93634">
      <w:pPr>
        <w:jc w:val="right"/>
        <w:rPr>
          <w:rFonts w:ascii="Times" w:hAnsi="Times" w:cs="Times"/>
          <w:color w:val="404040"/>
          <w:sz w:val="32"/>
          <w:szCs w:val="32"/>
        </w:rPr>
      </w:pPr>
      <w:r w:rsidRPr="00A300B1">
        <w:rPr>
          <w:rFonts w:ascii="Times" w:hAnsi="Times" w:cs="Times"/>
          <w:color w:val="404040"/>
          <w:sz w:val="32"/>
          <w:szCs w:val="32"/>
        </w:rPr>
        <w:t xml:space="preserve"> INGEGNERIA CIVILE, EDILE-ARCHITETTURA, AMBIENTALE </w:t>
      </w:r>
      <w:r w:rsidR="006275EA" w:rsidRPr="00A300B1">
        <w:rPr>
          <w:rFonts w:ascii="Times" w:hAnsi="Times" w:cs="Times"/>
          <w:color w:val="404040"/>
          <w:sz w:val="32"/>
          <w:szCs w:val="32"/>
        </w:rPr>
        <w:t>(Ph.D.ICEAA)</w:t>
      </w:r>
    </w:p>
    <w:p w14:paraId="6D25DB93" w14:textId="44D72A04" w:rsidR="00C93634" w:rsidRPr="00A300B1" w:rsidRDefault="00CE05A6" w:rsidP="00C93634">
      <w:pPr>
        <w:spacing w:before="120"/>
        <w:jc w:val="right"/>
        <w:rPr>
          <w:rFonts w:ascii="Times" w:hAnsi="Times" w:cs="Times"/>
          <w:b/>
          <w:i/>
          <w:color w:val="404040"/>
          <w:sz w:val="32"/>
          <w:szCs w:val="32"/>
        </w:rPr>
      </w:pPr>
      <w:r>
        <w:rPr>
          <w:rFonts w:ascii="Times" w:hAnsi="Times" w:cs="Times"/>
          <w:b/>
          <w:i/>
          <w:color w:val="404040"/>
          <w:sz w:val="32"/>
          <w:szCs w:val="32"/>
        </w:rPr>
        <w:t>________</w:t>
      </w:r>
      <w:r w:rsidR="00C93634" w:rsidRPr="00A300B1">
        <w:rPr>
          <w:rFonts w:ascii="Times" w:hAnsi="Times" w:cs="Times"/>
          <w:b/>
          <w:i/>
          <w:color w:val="404040"/>
          <w:sz w:val="32"/>
          <w:szCs w:val="32"/>
        </w:rPr>
        <w:t xml:space="preserve"> </w:t>
      </w:r>
      <w:r w:rsidRPr="00A300B1">
        <w:rPr>
          <w:rFonts w:ascii="Times" w:hAnsi="Times" w:cs="Times"/>
          <w:b/>
          <w:i/>
          <w:color w:val="404040"/>
          <w:sz w:val="32"/>
          <w:szCs w:val="32"/>
        </w:rPr>
        <w:t>CICLO</w:t>
      </w:r>
    </w:p>
    <w:p w14:paraId="6065843F" w14:textId="77777777" w:rsidR="00C93634" w:rsidRPr="00A300B1" w:rsidRDefault="00C93634" w:rsidP="00C93634">
      <w:pPr>
        <w:jc w:val="right"/>
        <w:rPr>
          <w:rFonts w:ascii="Times" w:hAnsi="Times" w:cs="Times"/>
          <w:b/>
          <w:color w:val="404040"/>
          <w:sz w:val="28"/>
        </w:rPr>
      </w:pPr>
    </w:p>
    <w:p w14:paraId="318F49D1" w14:textId="77777777" w:rsidR="00C93634" w:rsidRPr="00A300B1" w:rsidRDefault="00C93634" w:rsidP="00A000FA">
      <w:pPr>
        <w:rPr>
          <w:rFonts w:ascii="Times" w:hAnsi="Times" w:cs="Times"/>
          <w:b/>
          <w:color w:val="404040"/>
          <w:sz w:val="28"/>
        </w:rPr>
      </w:pPr>
    </w:p>
    <w:p w14:paraId="610FA41A" w14:textId="77777777" w:rsidR="00C93634" w:rsidRPr="00A300B1" w:rsidRDefault="00C93634" w:rsidP="00C93634">
      <w:pPr>
        <w:jc w:val="right"/>
        <w:rPr>
          <w:rFonts w:ascii="Times" w:hAnsi="Times" w:cs="Times"/>
          <w:b/>
          <w:color w:val="404040"/>
          <w:sz w:val="28"/>
        </w:rPr>
      </w:pPr>
    </w:p>
    <w:p w14:paraId="301756BB" w14:textId="77777777" w:rsidR="00C93634" w:rsidRPr="00A300B1" w:rsidRDefault="00C93634" w:rsidP="00C93634">
      <w:pPr>
        <w:jc w:val="right"/>
        <w:rPr>
          <w:rFonts w:ascii="Times" w:hAnsi="Times" w:cs="Times"/>
          <w:b/>
          <w:color w:val="404040"/>
          <w:sz w:val="32"/>
          <w:szCs w:val="32"/>
          <w:u w:val="single"/>
        </w:rPr>
      </w:pPr>
      <w:r w:rsidRPr="00A300B1">
        <w:rPr>
          <w:rFonts w:ascii="Times" w:hAnsi="Times" w:cs="Times"/>
          <w:b/>
          <w:color w:val="404040"/>
          <w:sz w:val="32"/>
          <w:szCs w:val="32"/>
          <w:u w:val="single"/>
        </w:rPr>
        <w:t>SCHEDA DI GIUDIZIO TESI DI DOTTORATO</w:t>
      </w:r>
    </w:p>
    <w:p w14:paraId="0A67233F" w14:textId="77777777" w:rsidR="00C93634" w:rsidRPr="00390355" w:rsidRDefault="00C93634" w:rsidP="00C93634">
      <w:pPr>
        <w:spacing w:line="360" w:lineRule="auto"/>
        <w:ind w:left="5103" w:firstLine="567"/>
        <w:jc w:val="right"/>
        <w:rPr>
          <w:rFonts w:ascii="Times" w:hAnsi="Times" w:cs="Times"/>
        </w:rPr>
      </w:pPr>
    </w:p>
    <w:p w14:paraId="070E080A" w14:textId="1C262663" w:rsidR="00C93634" w:rsidRPr="00A300B1" w:rsidRDefault="00401CEB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390355">
        <w:br w:type="page"/>
      </w:r>
      <w:r w:rsidR="00C93634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lastRenderedPageBreak/>
        <w:t>Titolo della Ricerca</w:t>
      </w:r>
    </w:p>
    <w:p w14:paraId="40571531" w14:textId="77777777" w:rsidR="00735604" w:rsidRPr="00A300B1" w:rsidRDefault="00C93634" w:rsidP="009341C5">
      <w:pPr>
        <w:spacing w:line="360" w:lineRule="auto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  <w:r w:rsidR="00D81DBC" w:rsidRPr="00A300B1">
        <w:rPr>
          <w:rFonts w:ascii="Times" w:hAnsi="Times" w:cs="Times"/>
          <w:color w:val="404040"/>
        </w:rPr>
        <w:t>..</w:t>
      </w:r>
      <w:r w:rsidRPr="00A300B1">
        <w:rPr>
          <w:rFonts w:ascii="Times" w:hAnsi="Times" w:cs="Times"/>
          <w:color w:val="404040"/>
        </w:rPr>
        <w:t>………..………………………………………………………………………………………….</w:t>
      </w:r>
    </w:p>
    <w:p w14:paraId="67D4BD0F" w14:textId="77777777" w:rsidR="00F6133E" w:rsidRPr="00390355" w:rsidRDefault="00F6133E" w:rsidP="009341C5">
      <w:pPr>
        <w:spacing w:line="360" w:lineRule="auto"/>
        <w:rPr>
          <w:b/>
          <w:u w:val="single"/>
        </w:rPr>
      </w:pPr>
    </w:p>
    <w:p w14:paraId="6765D47E" w14:textId="77777777" w:rsidR="00C93634" w:rsidRPr="00A300B1" w:rsidRDefault="00C93634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Dottorando</w:t>
      </w:r>
    </w:p>
    <w:p w14:paraId="4895E321" w14:textId="77777777" w:rsidR="00A000FA" w:rsidRPr="00390355" w:rsidRDefault="00C93634" w:rsidP="009341C5">
      <w:pPr>
        <w:spacing w:line="360" w:lineRule="auto"/>
        <w:jc w:val="both"/>
      </w:pPr>
      <w:r w:rsidRPr="00390355">
        <w:t>………………………………</w:t>
      </w:r>
      <w:r w:rsidR="00A000FA" w:rsidRPr="00390355">
        <w:t>……</w:t>
      </w:r>
      <w:r w:rsidR="009341C5" w:rsidRPr="00390355">
        <w:t>……………………</w:t>
      </w:r>
    </w:p>
    <w:p w14:paraId="39373E68" w14:textId="77777777" w:rsidR="00F6133E" w:rsidRPr="00390355" w:rsidRDefault="00F6133E" w:rsidP="009341C5">
      <w:pPr>
        <w:spacing w:line="360" w:lineRule="auto"/>
        <w:rPr>
          <w:b/>
          <w:u w:val="single"/>
        </w:rPr>
      </w:pPr>
    </w:p>
    <w:p w14:paraId="1761F852" w14:textId="77777777" w:rsidR="00A000FA" w:rsidRPr="00A300B1" w:rsidRDefault="00A000FA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Supervisore:</w:t>
      </w:r>
    </w:p>
    <w:p w14:paraId="248021C8" w14:textId="77777777" w:rsidR="00F6133E" w:rsidRPr="00A300B1" w:rsidRDefault="00A000FA" w:rsidP="009341C5">
      <w:pPr>
        <w:spacing w:line="360" w:lineRule="auto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Prof. ………………………………</w:t>
      </w:r>
      <w:r w:rsidR="009341C5" w:rsidRPr="00A300B1">
        <w:rPr>
          <w:rFonts w:ascii="Times" w:hAnsi="Times" w:cs="Times"/>
          <w:color w:val="404040"/>
        </w:rPr>
        <w:t>…….</w:t>
      </w:r>
      <w:r w:rsidR="00F4219C" w:rsidRPr="00A300B1">
        <w:rPr>
          <w:rFonts w:ascii="Times" w:hAnsi="Times" w:cs="Times"/>
          <w:color w:val="404040"/>
        </w:rPr>
        <w:t xml:space="preserve"> </w:t>
      </w:r>
    </w:p>
    <w:p w14:paraId="629CADC7" w14:textId="77777777" w:rsidR="00A000FA" w:rsidRPr="00A300B1" w:rsidRDefault="00A000FA" w:rsidP="009341C5">
      <w:pPr>
        <w:spacing w:line="360" w:lineRule="auto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 xml:space="preserve">SSD </w:t>
      </w:r>
      <w:r w:rsidR="00F4219C" w:rsidRPr="00A300B1">
        <w:rPr>
          <w:rFonts w:ascii="Times" w:hAnsi="Times" w:cs="Times"/>
          <w:color w:val="404040"/>
        </w:rPr>
        <w:t>………………………………………………</w:t>
      </w:r>
    </w:p>
    <w:p w14:paraId="2FC38702" w14:textId="77777777" w:rsidR="00F6133E" w:rsidRPr="00A300B1" w:rsidRDefault="00A000FA" w:rsidP="00C60D83">
      <w:pPr>
        <w:spacing w:line="360" w:lineRule="auto"/>
        <w:rPr>
          <w:rStyle w:val="Enfasigrassetto"/>
          <w:rFonts w:ascii="Times" w:hAnsi="Times" w:cs="Times"/>
          <w:b w:val="0"/>
          <w:bCs w:val="0"/>
          <w:color w:val="404040"/>
        </w:rPr>
      </w:pPr>
      <w:r w:rsidRPr="00A300B1">
        <w:rPr>
          <w:rFonts w:ascii="Times" w:hAnsi="Times" w:cs="Times"/>
          <w:color w:val="404040"/>
        </w:rPr>
        <w:t>Dipartimento di</w:t>
      </w:r>
      <w:r w:rsidR="00162285" w:rsidRPr="00A300B1">
        <w:rPr>
          <w:rFonts w:ascii="Times" w:hAnsi="Times" w:cs="Times"/>
          <w:color w:val="404040"/>
        </w:rPr>
        <w:t xml:space="preserve"> Ingegneria Civile, Edile-Architettura, Ambientale</w:t>
      </w:r>
    </w:p>
    <w:p w14:paraId="7B1F17C9" w14:textId="77777777" w:rsidR="00D81DBC" w:rsidRPr="00390355" w:rsidRDefault="00D81DBC" w:rsidP="00735604">
      <w:pPr>
        <w:spacing w:line="360" w:lineRule="auto"/>
        <w:jc w:val="both"/>
        <w:rPr>
          <w:rStyle w:val="Enfasigrassetto"/>
          <w:u w:val="single"/>
        </w:rPr>
      </w:pPr>
    </w:p>
    <w:p w14:paraId="72E085D5" w14:textId="77777777" w:rsidR="00735604" w:rsidRPr="00A300B1" w:rsidRDefault="004C5C06" w:rsidP="00401CEB">
      <w:pPr>
        <w:spacing w:after="120" w:line="288" w:lineRule="exact"/>
        <w:ind w:left="992" w:hanging="992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Ambito</w:t>
      </w:r>
      <w:r w:rsidR="00A000FA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 xml:space="preserve"> di ricerca</w:t>
      </w:r>
      <w:r w:rsidR="00735604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:</w:t>
      </w:r>
    </w:p>
    <w:p w14:paraId="2A7B3A7C" w14:textId="77777777" w:rsidR="00735604" w:rsidRPr="00A300B1" w:rsidRDefault="00735604" w:rsidP="00401CEB">
      <w:pPr>
        <w:spacing w:line="360" w:lineRule="auto"/>
        <w:rPr>
          <w:rFonts w:ascii="Times" w:hAnsi="Times" w:cs="Times"/>
          <w:bCs/>
          <w:color w:val="404040"/>
        </w:rPr>
      </w:pPr>
      <w:r w:rsidRPr="00A300B1">
        <w:rPr>
          <w:rFonts w:ascii="Times" w:hAnsi="Times" w:cs="Times"/>
          <w:bCs/>
          <w:color w:val="404040"/>
        </w:rPr>
        <w:t>…………………………………………………………………………………………………</w:t>
      </w:r>
    </w:p>
    <w:p w14:paraId="547F757F" w14:textId="77777777" w:rsidR="009341C5" w:rsidRPr="00A300B1" w:rsidRDefault="009341C5" w:rsidP="00401CEB">
      <w:pPr>
        <w:spacing w:line="360" w:lineRule="auto"/>
        <w:rPr>
          <w:rFonts w:ascii="Times" w:hAnsi="Times" w:cs="Times"/>
          <w:bCs/>
          <w:color w:val="404040"/>
        </w:rPr>
      </w:pPr>
      <w:r w:rsidRPr="00A300B1">
        <w:rPr>
          <w:rFonts w:ascii="Times" w:hAnsi="Times" w:cs="Times"/>
          <w:bCs/>
          <w:color w:val="404040"/>
        </w:rPr>
        <w:t>…………………………………………………………………………………………………</w:t>
      </w:r>
    </w:p>
    <w:p w14:paraId="38CB69CC" w14:textId="01675AA2" w:rsidR="00F6133E" w:rsidRPr="00390355" w:rsidRDefault="00F6133E" w:rsidP="009341C5">
      <w:pPr>
        <w:jc w:val="center"/>
        <w:rPr>
          <w:b/>
          <w:u w:val="single"/>
        </w:rPr>
      </w:pPr>
    </w:p>
    <w:p w14:paraId="6EA676B9" w14:textId="6BEFF5F7" w:rsidR="00735604" w:rsidRPr="00A300B1" w:rsidRDefault="00401CEB" w:rsidP="00401CEB">
      <w:pPr>
        <w:jc w:val="center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390355">
        <w:rPr>
          <w:b/>
          <w:u w:val="single"/>
        </w:rPr>
        <w:br w:type="page"/>
      </w:r>
      <w:r w:rsidR="004C5C06"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lastRenderedPageBreak/>
        <w:t>Valutazione della Tesi</w:t>
      </w:r>
    </w:p>
    <w:p w14:paraId="03257938" w14:textId="77777777" w:rsidR="009341C5" w:rsidRPr="00390355" w:rsidRDefault="009341C5" w:rsidP="009341C5">
      <w:pPr>
        <w:jc w:val="center"/>
        <w:rPr>
          <w:b/>
          <w:u w:val="single"/>
        </w:rPr>
      </w:pPr>
    </w:p>
    <w:tbl>
      <w:tblPr>
        <w:tblpPr w:leftFromText="141" w:rightFromText="141" w:vertAnchor="text" w:horzAnchor="margin" w:tblpXSpec="center" w:tblpY="-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7"/>
        <w:gridCol w:w="1096"/>
        <w:gridCol w:w="1096"/>
        <w:gridCol w:w="819"/>
        <w:gridCol w:w="955"/>
        <w:gridCol w:w="1127"/>
        <w:gridCol w:w="1216"/>
      </w:tblGrid>
      <w:tr w:rsidR="00401CEB" w:rsidRPr="00A300B1" w14:paraId="7A9F4161" w14:textId="77777777" w:rsidTr="00CE05A6">
        <w:trPr>
          <w:trHeight w:val="247"/>
        </w:trPr>
        <w:tc>
          <w:tcPr>
            <w:tcW w:w="5000" w:type="pct"/>
            <w:gridSpan w:val="7"/>
            <w:vAlign w:val="center"/>
          </w:tcPr>
          <w:p w14:paraId="4FA7FCEF" w14:textId="77777777" w:rsidR="002320FB" w:rsidRPr="00A300B1" w:rsidRDefault="002320FB" w:rsidP="002320FB">
            <w:pPr>
              <w:jc w:val="center"/>
              <w:rPr>
                <w:rFonts w:ascii="Times" w:hAnsi="Times" w:cs="Times"/>
                <w:color w:val="404040"/>
              </w:rPr>
            </w:pPr>
            <w:r w:rsidRPr="00A300B1">
              <w:rPr>
                <w:rFonts w:ascii="Times" w:hAnsi="Times" w:cs="Times"/>
                <w:b/>
                <w:color w:val="404040"/>
              </w:rPr>
              <w:t>Scale di valutazione</w:t>
            </w:r>
          </w:p>
        </w:tc>
      </w:tr>
      <w:tr w:rsidR="00401CEB" w:rsidRPr="00A300B1" w14:paraId="191651F9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4A9C0DF0" w14:textId="77777777" w:rsidR="006C51AB" w:rsidRPr="00A300B1" w:rsidRDefault="006C51AB" w:rsidP="00735604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</w:pPr>
            <w:r w:rsidRPr="00A300B1"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  <w:t>Qualità scientifica della tesi</w:t>
            </w:r>
          </w:p>
        </w:tc>
        <w:tc>
          <w:tcPr>
            <w:tcW w:w="590" w:type="pct"/>
            <w:vAlign w:val="center"/>
          </w:tcPr>
          <w:p w14:paraId="5FCF9903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Eccellente</w:t>
            </w:r>
          </w:p>
        </w:tc>
        <w:tc>
          <w:tcPr>
            <w:tcW w:w="590" w:type="pct"/>
            <w:vAlign w:val="center"/>
          </w:tcPr>
          <w:p w14:paraId="3A2DE65A" w14:textId="2F3A72CE" w:rsidR="006C51AB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>
              <w:rPr>
                <w:rFonts w:ascii="Times" w:hAnsi="Times" w:cs="Times"/>
                <w:b/>
                <w:color w:val="404040"/>
                <w:sz w:val="18"/>
                <w:szCs w:val="18"/>
              </w:rPr>
              <w:t>Ottimo</w:t>
            </w:r>
          </w:p>
        </w:tc>
        <w:tc>
          <w:tcPr>
            <w:tcW w:w="441" w:type="pct"/>
            <w:vAlign w:val="center"/>
          </w:tcPr>
          <w:p w14:paraId="0DEAD182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Buono</w:t>
            </w:r>
          </w:p>
        </w:tc>
        <w:tc>
          <w:tcPr>
            <w:tcW w:w="514" w:type="pct"/>
            <w:vAlign w:val="center"/>
          </w:tcPr>
          <w:p w14:paraId="04740E4B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Discreto</w:t>
            </w:r>
          </w:p>
        </w:tc>
        <w:tc>
          <w:tcPr>
            <w:tcW w:w="607" w:type="pct"/>
            <w:vAlign w:val="center"/>
          </w:tcPr>
          <w:p w14:paraId="73551136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Sufficiente</w:t>
            </w:r>
          </w:p>
        </w:tc>
        <w:tc>
          <w:tcPr>
            <w:tcW w:w="655" w:type="pct"/>
            <w:vAlign w:val="center"/>
          </w:tcPr>
          <w:p w14:paraId="218226C7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18"/>
                <w:szCs w:val="18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Insufficiente</w:t>
            </w:r>
          </w:p>
        </w:tc>
      </w:tr>
      <w:tr w:rsidR="00401CEB" w:rsidRPr="00A300B1" w14:paraId="3D8B202C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08538159" w14:textId="402270C8" w:rsidR="006C51AB" w:rsidRPr="00A300B1" w:rsidRDefault="006C51AB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 xml:space="preserve">Originalità </w:t>
            </w:r>
            <w:r w:rsidR="00CE05A6">
              <w:rPr>
                <w:rFonts w:ascii="Times" w:hAnsi="Times" w:cs="Times"/>
                <w:color w:val="404040"/>
                <w:sz w:val="22"/>
                <w:szCs w:val="22"/>
              </w:rPr>
              <w:t>della ricerca</w:t>
            </w:r>
          </w:p>
        </w:tc>
        <w:tc>
          <w:tcPr>
            <w:tcW w:w="590" w:type="pct"/>
            <w:vAlign w:val="center"/>
          </w:tcPr>
          <w:p w14:paraId="0695D62D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3D464195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4B4EC4AC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7DBE8A1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3A7842C7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2A6A16A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401CEB" w:rsidRPr="00A300B1" w14:paraId="5B4CA19A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1D5E0876" w14:textId="36F5696E" w:rsidR="006C51AB" w:rsidRPr="00A300B1" w:rsidRDefault="006C51AB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Rilevanza de</w:t>
            </w:r>
            <w:r w:rsidR="00CE05A6">
              <w:rPr>
                <w:rFonts w:ascii="Times" w:hAnsi="Times" w:cs="Times"/>
                <w:color w:val="404040"/>
                <w:sz w:val="22"/>
                <w:szCs w:val="22"/>
              </w:rPr>
              <w:t>lla ricerca</w:t>
            </w: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 xml:space="preserve"> nel contesto scientifico</w:t>
            </w:r>
          </w:p>
        </w:tc>
        <w:tc>
          <w:tcPr>
            <w:tcW w:w="590" w:type="pct"/>
            <w:vAlign w:val="center"/>
          </w:tcPr>
          <w:p w14:paraId="3B774D7E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6AE49E35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5F964360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2A397EA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79079DE8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441CC70" w14:textId="77777777" w:rsidR="006C51AB" w:rsidRPr="00A300B1" w:rsidRDefault="006C51AB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773951A4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5E084A3" w14:textId="16909668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Rigore metodologico</w:t>
            </w:r>
          </w:p>
        </w:tc>
        <w:tc>
          <w:tcPr>
            <w:tcW w:w="590" w:type="pct"/>
            <w:vAlign w:val="center"/>
          </w:tcPr>
          <w:p w14:paraId="314D2613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77BA7DF7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487F6F7B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5BE49A2C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6BFB77AD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292B250E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64E24D68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EC1A8BD" w14:textId="5B700ED2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>
              <w:rPr>
                <w:rFonts w:ascii="Times" w:hAnsi="Times" w:cs="Times"/>
                <w:color w:val="404040"/>
                <w:sz w:val="22"/>
                <w:szCs w:val="22"/>
              </w:rPr>
              <w:t xml:space="preserve">Rilevanza dei risultati </w:t>
            </w:r>
          </w:p>
        </w:tc>
        <w:tc>
          <w:tcPr>
            <w:tcW w:w="590" w:type="pct"/>
            <w:vAlign w:val="center"/>
          </w:tcPr>
          <w:p w14:paraId="5673273C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1AB51B11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30DC0EBA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052DCE37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494CC2E3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20DD4D11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3F3F4211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5E1FED45" w14:textId="3D9F7E42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</w:p>
        </w:tc>
        <w:tc>
          <w:tcPr>
            <w:tcW w:w="590" w:type="pct"/>
            <w:vAlign w:val="center"/>
          </w:tcPr>
          <w:p w14:paraId="09DE4AF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2FEE592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65DEA67F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29A64FF9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6C56C445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57B4697A" w14:textId="77777777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1CDB55DE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78D64A5B" w14:textId="2ABB6CBD" w:rsidR="00CE05A6" w:rsidRPr="00A300B1" w:rsidRDefault="00CE05A6" w:rsidP="00735604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</w:pPr>
            <w:r w:rsidRPr="00A300B1"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  <w:t>Chiarezza e sintesi della tesi</w:t>
            </w:r>
          </w:p>
        </w:tc>
        <w:tc>
          <w:tcPr>
            <w:tcW w:w="590" w:type="pct"/>
            <w:vAlign w:val="center"/>
          </w:tcPr>
          <w:p w14:paraId="4FEF9080" w14:textId="7347626D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 w:rsidRPr="00A300B1">
              <w:rPr>
                <w:rFonts w:ascii="Times" w:hAnsi="Times" w:cs="Times"/>
                <w:b/>
                <w:color w:val="404040"/>
                <w:sz w:val="20"/>
                <w:szCs w:val="20"/>
              </w:rPr>
              <w:t>Eccellente</w:t>
            </w:r>
          </w:p>
        </w:tc>
        <w:tc>
          <w:tcPr>
            <w:tcW w:w="590" w:type="pct"/>
            <w:vAlign w:val="center"/>
          </w:tcPr>
          <w:p w14:paraId="348759B0" w14:textId="2C0141FE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>
              <w:rPr>
                <w:rFonts w:ascii="Times" w:hAnsi="Times" w:cs="Times"/>
                <w:b/>
                <w:color w:val="404040"/>
                <w:sz w:val="20"/>
                <w:szCs w:val="20"/>
              </w:rPr>
              <w:t>Ottimo</w:t>
            </w:r>
          </w:p>
        </w:tc>
        <w:tc>
          <w:tcPr>
            <w:tcW w:w="441" w:type="pct"/>
            <w:vAlign w:val="center"/>
          </w:tcPr>
          <w:p w14:paraId="478890F3" w14:textId="2444984F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 w:rsidRPr="00A300B1">
              <w:rPr>
                <w:rFonts w:ascii="Times" w:hAnsi="Times" w:cs="Times"/>
                <w:b/>
                <w:color w:val="404040"/>
                <w:sz w:val="20"/>
                <w:szCs w:val="20"/>
              </w:rPr>
              <w:t>Buono</w:t>
            </w:r>
          </w:p>
        </w:tc>
        <w:tc>
          <w:tcPr>
            <w:tcW w:w="514" w:type="pct"/>
            <w:vAlign w:val="center"/>
          </w:tcPr>
          <w:p w14:paraId="5D2D9637" w14:textId="7693C58B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 w:rsidRPr="00A300B1">
              <w:rPr>
                <w:rFonts w:ascii="Times" w:hAnsi="Times" w:cs="Times"/>
                <w:b/>
                <w:color w:val="404040"/>
                <w:sz w:val="20"/>
                <w:szCs w:val="20"/>
              </w:rPr>
              <w:t>Discreto</w:t>
            </w:r>
          </w:p>
        </w:tc>
        <w:tc>
          <w:tcPr>
            <w:tcW w:w="607" w:type="pct"/>
            <w:vAlign w:val="center"/>
          </w:tcPr>
          <w:p w14:paraId="38E890F3" w14:textId="1E0E6434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 w:rsidRPr="00A300B1">
              <w:rPr>
                <w:rFonts w:ascii="Times" w:hAnsi="Times" w:cs="Times"/>
                <w:b/>
                <w:color w:val="404040"/>
                <w:sz w:val="20"/>
                <w:szCs w:val="20"/>
              </w:rPr>
              <w:t>Sufficiente</w:t>
            </w:r>
          </w:p>
        </w:tc>
        <w:tc>
          <w:tcPr>
            <w:tcW w:w="655" w:type="pct"/>
            <w:vAlign w:val="center"/>
          </w:tcPr>
          <w:p w14:paraId="4D0D935E" w14:textId="2926D85D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  <w:r w:rsidRPr="00A300B1">
              <w:rPr>
                <w:rFonts w:ascii="Times" w:hAnsi="Times" w:cs="Times"/>
                <w:b/>
                <w:color w:val="404040"/>
                <w:sz w:val="18"/>
                <w:szCs w:val="18"/>
              </w:rPr>
              <w:t>Insufficiente</w:t>
            </w:r>
          </w:p>
        </w:tc>
      </w:tr>
      <w:tr w:rsidR="00CE05A6" w:rsidRPr="00A300B1" w14:paraId="18E57A93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2579DB86" w14:textId="0EC235EF" w:rsidR="00CE05A6" w:rsidRPr="00A300B1" w:rsidRDefault="00CE05A6" w:rsidP="009743E1">
            <w:pPr>
              <w:jc w:val="both"/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Chiarezza del testo</w:t>
            </w:r>
          </w:p>
        </w:tc>
        <w:tc>
          <w:tcPr>
            <w:tcW w:w="590" w:type="pct"/>
            <w:vAlign w:val="center"/>
          </w:tcPr>
          <w:p w14:paraId="4EE76E28" w14:textId="4B9BD7A8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1F79E381" w14:textId="34AD2CF6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441" w:type="pct"/>
            <w:vAlign w:val="center"/>
          </w:tcPr>
          <w:p w14:paraId="22197FB7" w14:textId="72A2A68A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514" w:type="pct"/>
            <w:vAlign w:val="center"/>
          </w:tcPr>
          <w:p w14:paraId="47455DA1" w14:textId="64DBFFC8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07" w:type="pct"/>
            <w:vAlign w:val="center"/>
          </w:tcPr>
          <w:p w14:paraId="4B25D4A3" w14:textId="66F07B0A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055B4151" w14:textId="32AD113D" w:rsidR="00CE05A6" w:rsidRPr="00A300B1" w:rsidRDefault="00CE05A6" w:rsidP="009743E1">
            <w:pPr>
              <w:jc w:val="center"/>
              <w:rPr>
                <w:rFonts w:ascii="Times" w:hAnsi="Times" w:cs="Times"/>
                <w:b/>
                <w:color w:val="404040"/>
                <w:sz w:val="20"/>
                <w:szCs w:val="20"/>
              </w:rPr>
            </w:pPr>
          </w:p>
        </w:tc>
      </w:tr>
      <w:tr w:rsidR="00CE05A6" w:rsidRPr="00A300B1" w14:paraId="6CBE74B5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369C0B15" w14:textId="7466EE15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Razionalità nell’organizzazione dei contenuti</w:t>
            </w:r>
          </w:p>
        </w:tc>
        <w:tc>
          <w:tcPr>
            <w:tcW w:w="590" w:type="pct"/>
            <w:vAlign w:val="center"/>
          </w:tcPr>
          <w:p w14:paraId="1B61E884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1621D929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2B94BF21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0475288A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1DA0D78E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E7A1683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1B01D43C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1902AC7" w14:textId="492356BB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Chiarezza dei risultati</w:t>
            </w:r>
          </w:p>
        </w:tc>
        <w:tc>
          <w:tcPr>
            <w:tcW w:w="590" w:type="pct"/>
            <w:vAlign w:val="center"/>
          </w:tcPr>
          <w:p w14:paraId="72C60B34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32A8ADD9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0C221D4D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13CAC0AF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44EA568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82C6A96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05FAFDFC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1626FA3E" w14:textId="799E8827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>
              <w:rPr>
                <w:rFonts w:ascii="Times" w:hAnsi="Times" w:cs="Times"/>
                <w:color w:val="404040"/>
                <w:sz w:val="22"/>
                <w:szCs w:val="22"/>
              </w:rPr>
              <w:t>Senso critico dell'analisi dei risultati</w:t>
            </w:r>
          </w:p>
        </w:tc>
        <w:tc>
          <w:tcPr>
            <w:tcW w:w="590" w:type="pct"/>
            <w:vAlign w:val="center"/>
          </w:tcPr>
          <w:p w14:paraId="705AE115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6979C42F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7F682C17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5A707992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27F4C2C3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73E07BD1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1B6E258B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3037D02C" w14:textId="373A6806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 xml:space="preserve">Chiarezza e completezza degli apparati iconografici e grafici </w:t>
            </w:r>
          </w:p>
        </w:tc>
        <w:tc>
          <w:tcPr>
            <w:tcW w:w="590" w:type="pct"/>
            <w:vAlign w:val="center"/>
          </w:tcPr>
          <w:p w14:paraId="683A01AC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145F0D96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1D98EEC3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0F0C7C52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D0A0238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4041388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1C783822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BA316DE" w14:textId="0E2CEE1C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 xml:space="preserve">Lunghezza appropriata </w:t>
            </w:r>
          </w:p>
        </w:tc>
        <w:tc>
          <w:tcPr>
            <w:tcW w:w="590" w:type="pct"/>
            <w:vAlign w:val="center"/>
          </w:tcPr>
          <w:p w14:paraId="6AB12687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291FE7D4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480D813D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4923D71A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7EFFE765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A5CFD8F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0BD78A64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4B0E3A61" w14:textId="3B7F4008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  <w:r w:rsidRPr="00A300B1">
              <w:rPr>
                <w:rFonts w:ascii="Times" w:hAnsi="Times" w:cs="Times"/>
                <w:color w:val="404040"/>
                <w:sz w:val="22"/>
                <w:szCs w:val="22"/>
              </w:rPr>
              <w:t>Completezza dei riferimenti</w:t>
            </w:r>
            <w:r>
              <w:rPr>
                <w:rFonts w:ascii="Times" w:hAnsi="Times" w:cs="Times"/>
                <w:color w:val="404040"/>
                <w:sz w:val="22"/>
                <w:szCs w:val="22"/>
              </w:rPr>
              <w:t xml:space="preserve"> bibliografici</w:t>
            </w:r>
          </w:p>
        </w:tc>
        <w:tc>
          <w:tcPr>
            <w:tcW w:w="590" w:type="pct"/>
            <w:vAlign w:val="center"/>
          </w:tcPr>
          <w:p w14:paraId="7BE286C2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3C58B36B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31E7DBED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26ECD496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6A44EE3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487356D8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601665ED" w14:textId="77777777" w:rsidTr="00CE05A6">
        <w:trPr>
          <w:trHeight w:val="263"/>
        </w:trPr>
        <w:tc>
          <w:tcPr>
            <w:tcW w:w="1603" w:type="pct"/>
            <w:vAlign w:val="center"/>
          </w:tcPr>
          <w:p w14:paraId="66E4E3B6" w14:textId="36AC6641" w:rsidR="00CE05A6" w:rsidRPr="00A300B1" w:rsidRDefault="00CE05A6" w:rsidP="00CE05A6">
            <w:pPr>
              <w:rPr>
                <w:rFonts w:ascii="Times" w:hAnsi="Times" w:cs="Times"/>
                <w:color w:val="404040"/>
                <w:sz w:val="22"/>
                <w:szCs w:val="22"/>
              </w:rPr>
            </w:pPr>
          </w:p>
        </w:tc>
        <w:tc>
          <w:tcPr>
            <w:tcW w:w="590" w:type="pct"/>
            <w:vAlign w:val="center"/>
          </w:tcPr>
          <w:p w14:paraId="76009E99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10D1397D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45972516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52768B11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28C1EF5B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33084A47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  <w:tr w:rsidR="00CE05A6" w:rsidRPr="00A300B1" w14:paraId="189B0054" w14:textId="77777777" w:rsidTr="00CE05A6">
        <w:trPr>
          <w:trHeight w:val="247"/>
        </w:trPr>
        <w:tc>
          <w:tcPr>
            <w:tcW w:w="1603" w:type="pct"/>
            <w:vAlign w:val="center"/>
          </w:tcPr>
          <w:p w14:paraId="565110A9" w14:textId="0EDB8D67" w:rsidR="00CE05A6" w:rsidRPr="00A300B1" w:rsidRDefault="00CE05A6" w:rsidP="00CE05A6">
            <w:pPr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</w:pPr>
            <w:r w:rsidRPr="00A300B1">
              <w:rPr>
                <w:rFonts w:ascii="Times" w:hAnsi="Times" w:cs="Times"/>
                <w:b/>
                <w:color w:val="404040"/>
                <w:sz w:val="22"/>
                <w:szCs w:val="22"/>
                <w:u w:val="single"/>
              </w:rPr>
              <w:t>Valutazione complessiva della tesi</w:t>
            </w:r>
          </w:p>
        </w:tc>
        <w:tc>
          <w:tcPr>
            <w:tcW w:w="590" w:type="pct"/>
            <w:vAlign w:val="center"/>
          </w:tcPr>
          <w:p w14:paraId="7EF8FBE2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90" w:type="pct"/>
            <w:vAlign w:val="center"/>
          </w:tcPr>
          <w:p w14:paraId="30E3FACC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441" w:type="pct"/>
            <w:vAlign w:val="center"/>
          </w:tcPr>
          <w:p w14:paraId="35193AF4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514" w:type="pct"/>
            <w:vAlign w:val="center"/>
          </w:tcPr>
          <w:p w14:paraId="23F76A20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07" w:type="pct"/>
            <w:vAlign w:val="center"/>
          </w:tcPr>
          <w:p w14:paraId="65AF0C0A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  <w:tc>
          <w:tcPr>
            <w:tcW w:w="655" w:type="pct"/>
            <w:vAlign w:val="center"/>
          </w:tcPr>
          <w:p w14:paraId="076DC13D" w14:textId="77777777" w:rsidR="00CE05A6" w:rsidRPr="00A300B1" w:rsidRDefault="00CE05A6" w:rsidP="00735604">
            <w:pPr>
              <w:jc w:val="both"/>
              <w:rPr>
                <w:rFonts w:ascii="Times" w:hAnsi="Times" w:cs="Times"/>
                <w:color w:val="404040"/>
              </w:rPr>
            </w:pPr>
          </w:p>
        </w:tc>
      </w:tr>
    </w:tbl>
    <w:p w14:paraId="7E9CD671" w14:textId="77777777" w:rsidR="009341C5" w:rsidRPr="00390355" w:rsidRDefault="009341C5" w:rsidP="00735604">
      <w:pPr>
        <w:jc w:val="both"/>
        <w:rPr>
          <w:b/>
        </w:rPr>
      </w:pPr>
    </w:p>
    <w:p w14:paraId="61DBB3FF" w14:textId="1BB16462" w:rsidR="00735604" w:rsidRPr="00A300B1" w:rsidRDefault="009743E1" w:rsidP="00401CEB">
      <w:pPr>
        <w:spacing w:line="288" w:lineRule="exact"/>
        <w:ind w:left="993" w:hanging="993"/>
        <w:jc w:val="both"/>
        <w:rPr>
          <w:rFonts w:ascii="Times" w:eastAsia="Calibri" w:hAnsi="Times"/>
          <w:b/>
          <w:color w:val="404040"/>
          <w:szCs w:val="22"/>
          <w:u w:val="single"/>
          <w:lang w:eastAsia="en-US"/>
        </w:rPr>
      </w:pP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 xml:space="preserve">Osservazioni generali </w:t>
      </w:r>
      <w:r w:rsidR="00B50EC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(</w:t>
      </w: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e commenti dettagliati</w:t>
      </w:r>
      <w:r w:rsidR="00B50EC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, se del caso)</w:t>
      </w:r>
      <w:r w:rsidRPr="00A300B1">
        <w:rPr>
          <w:rFonts w:ascii="Times" w:eastAsia="Calibri" w:hAnsi="Times"/>
          <w:b/>
          <w:color w:val="404040"/>
          <w:szCs w:val="22"/>
          <w:u w:val="single"/>
          <w:lang w:eastAsia="en-US"/>
        </w:rPr>
        <w:t>:</w:t>
      </w:r>
    </w:p>
    <w:p w14:paraId="44951CB9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</w:t>
      </w:r>
      <w:r w:rsidR="009743E1" w:rsidRPr="00A300B1">
        <w:rPr>
          <w:rFonts w:ascii="Times" w:hAnsi="Times" w:cs="Times"/>
          <w:color w:val="404040"/>
        </w:rPr>
        <w:t>………………</w:t>
      </w:r>
    </w:p>
    <w:p w14:paraId="277BABF1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E800202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FD9EF2E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06B97322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3829467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1383FDFA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9B30908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746E4DFF" w14:textId="77777777" w:rsidR="00735604" w:rsidRPr="00A300B1" w:rsidRDefault="00735604" w:rsidP="00735604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</w:t>
      </w:r>
      <w:r w:rsidR="009341C5" w:rsidRPr="00A300B1">
        <w:rPr>
          <w:rFonts w:ascii="Times" w:hAnsi="Times" w:cs="Times"/>
          <w:color w:val="404040"/>
        </w:rPr>
        <w:t>………………</w:t>
      </w:r>
    </w:p>
    <w:p w14:paraId="46B32486" w14:textId="77777777" w:rsidR="00735604" w:rsidRPr="00A300B1" w:rsidRDefault="009341C5" w:rsidP="00735604">
      <w:pPr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618D104E" w14:textId="77777777" w:rsidR="009341C5" w:rsidRPr="00A300B1" w:rsidRDefault="009341C5" w:rsidP="00735604">
      <w:pPr>
        <w:jc w:val="both"/>
        <w:rPr>
          <w:rFonts w:ascii="Times" w:hAnsi="Times" w:cs="Times"/>
          <w:b/>
          <w:color w:val="404040"/>
        </w:rPr>
      </w:pPr>
    </w:p>
    <w:p w14:paraId="7BB7623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53ED42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65ED596" w14:textId="77777777" w:rsidR="00F6133E" w:rsidRPr="00A300B1" w:rsidRDefault="00F6133E" w:rsidP="00F6133E">
      <w:pPr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4F348C0C" w14:textId="77777777" w:rsidR="00F6133E" w:rsidRPr="00390355" w:rsidRDefault="00F6133E" w:rsidP="00F6133E">
      <w:pPr>
        <w:jc w:val="both"/>
        <w:rPr>
          <w:b/>
        </w:rPr>
      </w:pPr>
    </w:p>
    <w:p w14:paraId="2DED76D0" w14:textId="77777777" w:rsidR="00F6133E" w:rsidRPr="00390355" w:rsidRDefault="00F6133E" w:rsidP="00735604">
      <w:pPr>
        <w:jc w:val="both"/>
        <w:rPr>
          <w:b/>
        </w:rPr>
      </w:pPr>
    </w:p>
    <w:p w14:paraId="09F3C3DC" w14:textId="77777777" w:rsidR="00F6133E" w:rsidRPr="00A300B1" w:rsidRDefault="00F6133E" w:rsidP="00F6133E">
      <w:pPr>
        <w:rPr>
          <w:rFonts w:ascii="Times" w:hAnsi="Times" w:cs="Times"/>
          <w:b/>
          <w:color w:val="404040"/>
          <w:u w:val="single"/>
        </w:rPr>
      </w:pPr>
      <w:r w:rsidRPr="00A300B1">
        <w:rPr>
          <w:rFonts w:ascii="Times" w:hAnsi="Times" w:cs="Times"/>
          <w:b/>
          <w:color w:val="404040"/>
          <w:u w:val="single"/>
        </w:rPr>
        <w:t xml:space="preserve">Altri parametri di valutazione </w:t>
      </w:r>
    </w:p>
    <w:p w14:paraId="67AD8E89" w14:textId="77777777" w:rsidR="00F6133E" w:rsidRPr="00A300B1" w:rsidRDefault="00F6133E" w:rsidP="00F6133E">
      <w:pPr>
        <w:rPr>
          <w:rFonts w:ascii="Times" w:hAnsi="Times" w:cs="Times"/>
          <w:b/>
          <w:color w:val="404040"/>
        </w:rPr>
      </w:pPr>
    </w:p>
    <w:p w14:paraId="0841FFC8" w14:textId="77777777" w:rsidR="00F6133E" w:rsidRPr="00A300B1" w:rsidRDefault="00F6133E" w:rsidP="00F6133E">
      <w:pPr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t xml:space="preserve">Attività </w:t>
      </w:r>
      <w:r w:rsidR="007F42F0" w:rsidRPr="00A300B1">
        <w:rPr>
          <w:rFonts w:ascii="Times" w:hAnsi="Times" w:cs="Times"/>
          <w:b/>
          <w:color w:val="404040"/>
        </w:rPr>
        <w:t xml:space="preserve">del dottorando </w:t>
      </w:r>
      <w:r w:rsidRPr="00A300B1">
        <w:rPr>
          <w:rFonts w:ascii="Times" w:hAnsi="Times" w:cs="Times"/>
          <w:b/>
          <w:color w:val="404040"/>
        </w:rPr>
        <w:t xml:space="preserve">presso strutture esterne all’ateneo </w:t>
      </w:r>
    </w:p>
    <w:p w14:paraId="66FE3F3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2CD3871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55FB17B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CCAEC48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2FD73D3B" w14:textId="77777777" w:rsidR="00F6133E" w:rsidRPr="00A300B1" w:rsidRDefault="00F6133E" w:rsidP="00735604">
      <w:pPr>
        <w:jc w:val="both"/>
        <w:rPr>
          <w:rFonts w:ascii="Times" w:hAnsi="Times" w:cs="Times"/>
          <w:b/>
          <w:color w:val="404040"/>
        </w:rPr>
      </w:pPr>
    </w:p>
    <w:p w14:paraId="6F54C750" w14:textId="77777777" w:rsidR="00F6133E" w:rsidRPr="00A300B1" w:rsidRDefault="00F6133E" w:rsidP="00735604">
      <w:pPr>
        <w:jc w:val="both"/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t>Pubblicazioni</w:t>
      </w:r>
      <w:r w:rsidR="007F42F0" w:rsidRPr="00A300B1">
        <w:rPr>
          <w:rFonts w:ascii="Times" w:hAnsi="Times" w:cs="Times"/>
          <w:b/>
          <w:color w:val="404040"/>
        </w:rPr>
        <w:t xml:space="preserve"> del dottorando</w:t>
      </w:r>
    </w:p>
    <w:p w14:paraId="226F41D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213CF59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3AA5CB8A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57E3D6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5705A0AE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DF2296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1E2A0C8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4E2EBFC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727F117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FCF32CB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1ADC60C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137878C6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FBE014D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7449163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6C8A2F18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0C3DAB66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34E52F50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………………</w:t>
      </w:r>
    </w:p>
    <w:p w14:paraId="5754DFEF" w14:textId="77777777" w:rsidR="00F6133E" w:rsidRPr="00A300B1" w:rsidRDefault="00F6133E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……………………………….………………</w:t>
      </w:r>
    </w:p>
    <w:p w14:paraId="6E1FC5CA" w14:textId="77777777" w:rsidR="009341C5" w:rsidRPr="00A300B1" w:rsidRDefault="009341C5" w:rsidP="00735604">
      <w:pPr>
        <w:jc w:val="both"/>
        <w:rPr>
          <w:rFonts w:ascii="Times" w:hAnsi="Times" w:cs="Times"/>
          <w:b/>
          <w:color w:val="404040"/>
        </w:rPr>
      </w:pPr>
    </w:p>
    <w:p w14:paraId="53F3BAC9" w14:textId="77777777" w:rsidR="00D81DBC" w:rsidRPr="00A300B1" w:rsidRDefault="00D81DBC" w:rsidP="00735604">
      <w:pPr>
        <w:jc w:val="both"/>
        <w:rPr>
          <w:rFonts w:ascii="Times" w:hAnsi="Times" w:cs="Times"/>
          <w:b/>
          <w:color w:val="404040"/>
        </w:rPr>
      </w:pPr>
    </w:p>
    <w:p w14:paraId="7D935135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t xml:space="preserve">Data </w:t>
      </w:r>
    </w:p>
    <w:p w14:paraId="179F614E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…………………………………………………</w:t>
      </w:r>
    </w:p>
    <w:p w14:paraId="2B73AF74" w14:textId="77C6C595" w:rsidR="00735604" w:rsidRPr="00A300B1" w:rsidRDefault="00390355" w:rsidP="00F6133E">
      <w:pPr>
        <w:spacing w:line="360" w:lineRule="auto"/>
        <w:jc w:val="both"/>
        <w:rPr>
          <w:rFonts w:ascii="Times" w:hAnsi="Times" w:cs="Times"/>
          <w:b/>
          <w:color w:val="404040"/>
        </w:rPr>
      </w:pPr>
      <w:r w:rsidRPr="00A300B1">
        <w:rPr>
          <w:rFonts w:ascii="Times" w:hAnsi="Times" w:cs="Times"/>
          <w:b/>
          <w:color w:val="404040"/>
        </w:rPr>
        <w:br w:type="page"/>
      </w:r>
      <w:r w:rsidR="00F74EC8" w:rsidRPr="00A300B1">
        <w:rPr>
          <w:rFonts w:ascii="Times" w:hAnsi="Times" w:cs="Times"/>
          <w:b/>
          <w:color w:val="404040"/>
        </w:rPr>
        <w:lastRenderedPageBreak/>
        <w:t xml:space="preserve">Dichiarazione e </w:t>
      </w:r>
      <w:r w:rsidR="009341C5" w:rsidRPr="00A300B1">
        <w:rPr>
          <w:rFonts w:ascii="Times" w:hAnsi="Times" w:cs="Times"/>
          <w:b/>
          <w:color w:val="404040"/>
        </w:rPr>
        <w:t>firma</w:t>
      </w:r>
      <w:r w:rsidR="00F6133E" w:rsidRPr="00A300B1">
        <w:rPr>
          <w:rFonts w:ascii="Times" w:hAnsi="Times" w:cs="Times"/>
          <w:b/>
          <w:color w:val="404040"/>
        </w:rPr>
        <w:t xml:space="preserve"> del </w:t>
      </w:r>
      <w:r w:rsidR="00CE05A6">
        <w:rPr>
          <w:rFonts w:ascii="Times" w:hAnsi="Times" w:cs="Times"/>
          <w:b/>
          <w:color w:val="404040"/>
        </w:rPr>
        <w:t>tutor</w:t>
      </w:r>
    </w:p>
    <w:p w14:paraId="101ECD7C" w14:textId="02FA4B0F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 xml:space="preserve">Il sottoscritto ………………… in qualità di tutor del dottorando …………………….. dichiara sotto la propria responsabilità che la tesi </w:t>
      </w:r>
      <w:r w:rsidR="007B5AF1" w:rsidRPr="00A300B1">
        <w:rPr>
          <w:rFonts w:ascii="Times" w:hAnsi="Times" w:cs="Times"/>
          <w:color w:val="404040"/>
        </w:rPr>
        <w:t xml:space="preserve">dal </w:t>
      </w:r>
      <w:r w:rsidRPr="00A300B1">
        <w:rPr>
          <w:rFonts w:ascii="Times" w:hAnsi="Times" w:cs="Times"/>
          <w:color w:val="404040"/>
        </w:rPr>
        <w:t>ti</w:t>
      </w:r>
      <w:r w:rsidR="007B5AF1" w:rsidRPr="00A300B1">
        <w:rPr>
          <w:rFonts w:ascii="Times" w:hAnsi="Times" w:cs="Times"/>
          <w:color w:val="404040"/>
        </w:rPr>
        <w:t>t</w:t>
      </w:r>
      <w:r w:rsidR="00162285" w:rsidRPr="00A300B1">
        <w:rPr>
          <w:rFonts w:ascii="Times" w:hAnsi="Times" w:cs="Times"/>
          <w:color w:val="404040"/>
        </w:rPr>
        <w:t xml:space="preserve">olo …………………………… </w:t>
      </w:r>
      <w:r w:rsidRPr="00A300B1">
        <w:rPr>
          <w:rFonts w:ascii="Times" w:hAnsi="Times" w:cs="Times"/>
          <w:color w:val="404040"/>
        </w:rPr>
        <w:t xml:space="preserve">presentata al collegio </w:t>
      </w:r>
      <w:r w:rsidR="00A8695F" w:rsidRPr="00A300B1">
        <w:rPr>
          <w:rFonts w:ascii="Times" w:hAnsi="Times" w:cs="Times"/>
          <w:color w:val="404040"/>
        </w:rPr>
        <w:t>dei docenti</w:t>
      </w:r>
      <w:r w:rsidR="00DA7F7D" w:rsidRPr="00A300B1">
        <w:rPr>
          <w:rFonts w:ascii="Times" w:hAnsi="Times" w:cs="Times"/>
          <w:color w:val="404040"/>
        </w:rPr>
        <w:t xml:space="preserve"> è completa in ogni sua parte.</w:t>
      </w:r>
    </w:p>
    <w:p w14:paraId="74CBE43B" w14:textId="77777777" w:rsidR="00401CEB" w:rsidRPr="00A300B1" w:rsidRDefault="00401CEB" w:rsidP="00F6133E">
      <w:pPr>
        <w:spacing w:line="360" w:lineRule="auto"/>
        <w:jc w:val="both"/>
        <w:rPr>
          <w:rFonts w:ascii="Times" w:hAnsi="Times" w:cs="Times"/>
          <w:color w:val="404040"/>
        </w:rPr>
      </w:pPr>
    </w:p>
    <w:p w14:paraId="08BDC772" w14:textId="77777777" w:rsidR="00F74EC8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>In fede</w:t>
      </w:r>
    </w:p>
    <w:p w14:paraId="73991922" w14:textId="086272CA" w:rsidR="00F6133E" w:rsidRPr="00A300B1" w:rsidRDefault="00F74EC8" w:rsidP="00F6133E">
      <w:pPr>
        <w:spacing w:line="360" w:lineRule="auto"/>
        <w:jc w:val="both"/>
        <w:rPr>
          <w:rFonts w:ascii="Times" w:hAnsi="Times" w:cs="Times"/>
          <w:color w:val="404040"/>
        </w:rPr>
      </w:pPr>
      <w:r w:rsidRPr="00A300B1">
        <w:rPr>
          <w:rFonts w:ascii="Times" w:hAnsi="Times" w:cs="Times"/>
          <w:color w:val="404040"/>
        </w:rPr>
        <w:t xml:space="preserve">Il </w:t>
      </w:r>
      <w:r w:rsidR="00401CEB" w:rsidRPr="00A300B1">
        <w:rPr>
          <w:rFonts w:ascii="Times" w:hAnsi="Times" w:cs="Times"/>
          <w:color w:val="404040"/>
        </w:rPr>
        <w:t>P</w:t>
      </w:r>
      <w:r w:rsidRPr="00A300B1">
        <w:rPr>
          <w:rFonts w:ascii="Times" w:hAnsi="Times" w:cs="Times"/>
          <w:color w:val="404040"/>
        </w:rPr>
        <w:t xml:space="preserve">rof. </w:t>
      </w:r>
      <w:r w:rsidR="00735604" w:rsidRPr="00A300B1">
        <w:rPr>
          <w:rFonts w:ascii="Times" w:hAnsi="Times" w:cs="Times"/>
          <w:color w:val="404040"/>
        </w:rPr>
        <w:t>………………………………………………</w:t>
      </w:r>
    </w:p>
    <w:p w14:paraId="53661A72" w14:textId="77777777" w:rsidR="00D77457" w:rsidRPr="00390355" w:rsidRDefault="00D77457"/>
    <w:sectPr w:rsidR="00D77457" w:rsidRPr="0039035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CAD9A" w14:textId="77777777" w:rsidR="004C1D1A" w:rsidRDefault="004C1D1A">
      <w:r>
        <w:separator/>
      </w:r>
    </w:p>
  </w:endnote>
  <w:endnote w:type="continuationSeparator" w:id="0">
    <w:p w14:paraId="59BB9F69" w14:textId="77777777" w:rsidR="004C1D1A" w:rsidRDefault="004C1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63D06F" w14:textId="77777777" w:rsidR="004C1D1A" w:rsidRDefault="004C1D1A">
      <w:r>
        <w:separator/>
      </w:r>
    </w:p>
  </w:footnote>
  <w:footnote w:type="continuationSeparator" w:id="0">
    <w:p w14:paraId="44FAC8A7" w14:textId="77777777" w:rsidR="004C1D1A" w:rsidRDefault="004C1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153CAE"/>
    <w:multiLevelType w:val="hybridMultilevel"/>
    <w:tmpl w:val="4A505E1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B5C72"/>
    <w:multiLevelType w:val="hybridMultilevel"/>
    <w:tmpl w:val="FED861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MDIytDSwNDcyMTFW0lEKTi0uzszPAykwqgUAdxKyOiwAAAA="/>
  </w:docVars>
  <w:rsids>
    <w:rsidRoot w:val="00735604"/>
    <w:rsid w:val="000B0CA4"/>
    <w:rsid w:val="00162285"/>
    <w:rsid w:val="001905A2"/>
    <w:rsid w:val="00197391"/>
    <w:rsid w:val="002320FB"/>
    <w:rsid w:val="00240CBF"/>
    <w:rsid w:val="00390355"/>
    <w:rsid w:val="00401CEB"/>
    <w:rsid w:val="0041751C"/>
    <w:rsid w:val="004C1D1A"/>
    <w:rsid w:val="004C5C06"/>
    <w:rsid w:val="0052017C"/>
    <w:rsid w:val="005F17ED"/>
    <w:rsid w:val="005F6762"/>
    <w:rsid w:val="006275EA"/>
    <w:rsid w:val="006C51AB"/>
    <w:rsid w:val="0070760A"/>
    <w:rsid w:val="00735604"/>
    <w:rsid w:val="0077185F"/>
    <w:rsid w:val="007B5AF1"/>
    <w:rsid w:val="007F42F0"/>
    <w:rsid w:val="009341C5"/>
    <w:rsid w:val="0095382A"/>
    <w:rsid w:val="009743E1"/>
    <w:rsid w:val="00A000FA"/>
    <w:rsid w:val="00A300B1"/>
    <w:rsid w:val="00A8695F"/>
    <w:rsid w:val="00B50EC1"/>
    <w:rsid w:val="00B55B32"/>
    <w:rsid w:val="00BF406A"/>
    <w:rsid w:val="00C60D83"/>
    <w:rsid w:val="00C90B34"/>
    <w:rsid w:val="00C93634"/>
    <w:rsid w:val="00CE05A6"/>
    <w:rsid w:val="00D77457"/>
    <w:rsid w:val="00D81DBC"/>
    <w:rsid w:val="00DA7F7D"/>
    <w:rsid w:val="00EC6928"/>
    <w:rsid w:val="00F23B46"/>
    <w:rsid w:val="00F4219C"/>
    <w:rsid w:val="00F47D32"/>
    <w:rsid w:val="00F6133E"/>
    <w:rsid w:val="00F7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A26E6B3"/>
  <w15:chartTrackingRefBased/>
  <w15:docId w15:val="{C03EEDC9-283A-414F-A2CE-405B012F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3560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735604"/>
    <w:rPr>
      <w:b/>
      <w:bCs/>
    </w:rPr>
  </w:style>
  <w:style w:type="paragraph" w:customStyle="1" w:styleId="Standard">
    <w:name w:val="Standard"/>
    <w:basedOn w:val="Normale"/>
    <w:next w:val="Normale"/>
    <w:rsid w:val="00735604"/>
    <w:pPr>
      <w:autoSpaceDE w:val="0"/>
      <w:autoSpaceDN w:val="0"/>
      <w:adjustRightInd w:val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41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hD THESIS EVALUATION FORM</vt:lpstr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 EVALUATION FORM</dc:title>
  <dc:subject/>
  <dc:creator>user</dc:creator>
  <cp:keywords/>
  <cp:lastModifiedBy>Marcello Di Risio</cp:lastModifiedBy>
  <cp:revision>7</cp:revision>
  <dcterms:created xsi:type="dcterms:W3CDTF">2020-01-03T16:14:00Z</dcterms:created>
  <dcterms:modified xsi:type="dcterms:W3CDTF">2021-01-09T16:35:00Z</dcterms:modified>
</cp:coreProperties>
</file>